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international-academic-institution"/>
    <w:p>
      <w:pPr>
        <w:pStyle w:val="Heading1"/>
      </w:pPr>
      <w:r>
        <w:t xml:space="preserve">INTERNATIONAL ACADEMIC INSTITUTION</w:t>
      </w:r>
    </w:p>
    <w:p>
      <w:pPr>
        <w:pStyle w:val="FirstParagraph"/>
      </w:pPr>
      <w:r>
        <w:t xml:space="preserve">Rua dos Estudantes, nº 42 - Setor Universitário</w:t>
      </w:r>
      <w:r>
        <w:br/>
      </w:r>
      <w:r>
        <w:t xml:space="preserve">Brasília, Distrito Federal - Brazil</w:t>
      </w:r>
    </w:p>
    <w:bookmarkEnd w:id="20"/>
    <w:p>
      <w:pPr>
        <w:pStyle w:val="BodyText"/>
      </w:pPr>
      <w:r>
        <w:t xml:space="preserve">Date: October 26, 2023</w:t>
      </w:r>
    </w:p>
    <w:p>
      <w:pPr>
        <w:pStyle w:val="BodyText"/>
      </w:pPr>
      <w:r>
        <w:t xml:space="preserve">To the Hiring Committee,</w:t>
      </w:r>
    </w:p>
    <w:p>
      <w:pPr>
        <w:pStyle w:val="BodyText"/>
      </w:pPr>
      <w:r>
        <w:t xml:space="preserve">Faculty Recruitment Division</w:t>
      </w:r>
      <w:r>
        <w:br/>
      </w:r>
      <w:r>
        <w:t xml:space="preserve">University of Brasília (UnB)</w:t>
      </w:r>
    </w:p>
    <w:p>
      <w:pPr>
        <w:pStyle w:val="BodyText"/>
      </w:pPr>
      <w:r>
        <w:t xml:space="preserve">Brasília, Distrito Federal - Brazil</w:t>
      </w:r>
    </w:p>
    <w:bookmarkStart w:id="21" w:name="X54a11a9e9aa8bcda3bee333fd6f01439d6d6227"/>
    <w:p>
      <w:pPr>
        <w:pStyle w:val="Heading2"/>
      </w:pPr>
      <w:r>
        <w:t xml:space="preserve">INTERNATIONAL INTERNSHIP APPLICATION LETTER FOR UNIVERSITY LECTURER POSITION</w:t>
      </w:r>
    </w:p>
    <w:p>
      <w:pPr>
        <w:pStyle w:val="FirstParagraph"/>
      </w:pPr>
      <w:r>
        <w:t xml:space="preserve">Dear Hiring Committee,</w:t>
      </w:r>
    </w:p>
    <w:p>
      <w:pPr>
        <w:pStyle w:val="BodyText"/>
      </w:pPr>
      <w:r>
        <w:t xml:space="preserve">With profound enthusiasm, I submit my formal application for the International Academic Internship Program leading to a University Lecturer position at the University of Brasília (UnB) in Brazil Brasília. As a dedicated scholar with advanced qualifications in Educational Sociology and comparative pedagogy, I have meticulously prepared this</w:t>
      </w:r>
      <w:r>
        <w:t xml:space="preserve"> </w:t>
      </w:r>
      <w:r>
        <w:rPr>
          <w:iCs/>
          <w:i/>
        </w:rPr>
        <w:t xml:space="preserve">Internship Application Letter</w:t>
      </w:r>
      <w:r>
        <w:t xml:space="preserve"> </w:t>
      </w:r>
      <w:r>
        <w:t xml:space="preserve">to articulate my alignment with UnB's mission of academic excellence and its strategic vision for developing future educators within the vibrant educational ecosystem of Brazil Brasília.</w:t>
      </w:r>
    </w:p>
    <w:p>
      <w:pPr>
        <w:pStyle w:val="BodyText"/>
      </w:pPr>
      <w:r>
        <w:t xml:space="preserve">Having completed my Doctorate in Higher Education Studies at the University of Edinburgh, where I researched innovative pedagogical frameworks for multicultural classrooms, I have cultivated a deep understanding that true academic leadership emerges through immersive teaching experience. My doctoral dissertation on "Digital Pedagogy in South American Contexts" specifically examined Brazil's evolving educational landscape, making this opportunity to contribute to UnB's legacy both professionally and personally significant. I am particularly inspired by UnB's commitment to the "Pact for Higher Education Development" (2019-2030), which directly aligns with my academic philosophy of merging theoretical scholarship with practical classroom application—a synergy I aim to embody during this</w:t>
      </w:r>
      <w:r>
        <w:t xml:space="preserve"> </w:t>
      </w:r>
      <w:r>
        <w:rPr>
          <w:iCs/>
          <w:i/>
        </w:rPr>
        <w:t xml:space="preserve">University Lecturer</w:t>
      </w:r>
      <w:r>
        <w:t xml:space="preserve"> </w:t>
      </w:r>
      <w:r>
        <w:t xml:space="preserve">internship.</w:t>
      </w:r>
    </w:p>
    <w:p>
      <w:pPr>
        <w:pStyle w:val="BodyText"/>
      </w:pPr>
      <w:r>
        <w:t xml:space="preserve">The decision to apply for this internship in Brazil Brasília represents a strategic career milestone. Brasília, as the nation's capital and a UNESCO-designated cultural hub, offers an unparalleled environment for academic growth. The city's unique blend of federal institutions, research centers like the National Museum of Natural History, and dynamic student population creates an ideal laboratory for developing teaching methodologies responsive to Brazil's diverse societal needs. My previous semester-long teaching assistantship at the Federal University of Rio de Janeiro provided foundational experience in Brazilian academia, yet I recognize that UnB—ranked #1 in Brazil for research impact by the Ministry of Education—represents the pinnacle of pedagogical development where I can refine my approach to meet Brazil's specific educational challenges.</w:t>
      </w:r>
    </w:p>
    <w:p>
      <w:pPr>
        <w:pStyle w:val="BodyText"/>
      </w:pPr>
      <w:r>
        <w:t xml:space="preserve">My academic credentials are complemented by hands-on experience directly relevant to this internship. As a Curriculum Development Intern at the Brazilian Ministry of Education's National Institute for Educational Studies (INEP), I contributed to the revision of national teaching standards for Social Sciences, working collaboratively with 27 state education secretariats across Brazil. This role required navigating complex bureaucratic structures while maintaining pedagogical integrity—a skillset I will apply during my internship at UnB. Additionally, my volunteer work with "Aulas para Todos" (Classes for All), a Brasília-based NGO providing STEM education to underprivileged communities in the Asa Norte district, demonstrated my ability to design culturally responsive lesson plans that increased student engagement by 42% within six months.</w:t>
      </w:r>
    </w:p>
    <w:p>
      <w:pPr>
        <w:pStyle w:val="BodyText"/>
      </w:pPr>
      <w:r>
        <w:t xml:space="preserve">I am particularly drawn to UnB's distinctive "Teaching and Research Integration" model, where faculty members co-develop courses with students. During my research on Brazilian higher education policies, I analyzed how this approach significantly improved graduate retention rates at institutions like UnB. My proposed internship project would investigate the implementation of this model within the Department of Education Sciences, specifically examining how digital tools can enhance teacher training in rural Brazil—a critical focus given that 31% of Brazilian schools operate without adequate technology infrastructure (INEP, 2022). I am prepared to design a semester-long teaching module on "Inclusive Pedagogy in Multilingual Classrooms" for UnB's undergraduate Education program, drawing from my fieldwork across Brazil's Northeast region where I documented successful community-led literacy initiatives.</w:t>
      </w:r>
    </w:p>
    <w:p>
      <w:pPr>
        <w:pStyle w:val="BodyText"/>
      </w:pPr>
      <w:r>
        <w:t xml:space="preserve">My fluency in Portuguese (C1 level, certified by the Brazilian Association of Language Teachers) and comprehensive understanding of Brazil's educational policies position me to immediately contribute within UnB's academic environment. I have already familiarized myself with UnB's current syllabus for "Foundations of Teacher Training" (EDU 204), where I propose incorporating case studies from my research on Afro-Brazilian pedagogical traditions. This initiative aligns precisely with the university's "Diversity and Inclusion Plan" that prioritizes representation in curriculum design—reflecting UnB's leadership role in shaping Brazil Brasília as a beacon of equitable education.</w:t>
      </w:r>
    </w:p>
    <w:p>
      <w:pPr>
        <w:pStyle w:val="BodyText"/>
      </w:pPr>
      <w:r>
        <w:t xml:space="preserve">What distinguishes my candidacy is my commitment to sustainable academic development beyond the internship period. I have developed a detailed 18-month post-internship action plan that includes: (1) Publishing a comparative study on digital pedagogy in Brazilian and UK universities, (2) Establishing an UnB-led workshop series for regional teacher training centers, and (3) Contributing to the development of Brazil's next national teacher education framework. I believe this internship represents not merely a professional opportunity but a strategic investment in Brazil's educational future—one that will empower me to become an effective</w:t>
      </w:r>
      <w:r>
        <w:t xml:space="preserve"> </w:t>
      </w:r>
      <w:r>
        <w:rPr>
          <w:iCs/>
          <w:i/>
        </w:rPr>
        <w:t xml:space="preserve">University Lecturer</w:t>
      </w:r>
      <w:r>
        <w:t xml:space="preserve"> </w:t>
      </w:r>
      <w:r>
        <w:t xml:space="preserve">equipped to mentor the next generation of Brazilian educators.</w:t>
      </w:r>
    </w:p>
    <w:p>
      <w:pPr>
        <w:pStyle w:val="BodyText"/>
      </w:pPr>
      <w:r>
        <w:t xml:space="preserve">I am deeply impressed by UnB's recent initiative to integrate sustainable development goals (SDGs) into all academic programs, particularly SDG 4 (Quality Education). My research on "Urban-Rural Educational Equity in the Cerrado Region" directly supports this priority. In Brasília—a city where federal policy meets grassroots innovation—I am eager to collaborate with UnB's Center for Sustainable Development Studies to develop a field-based teaching module that connects classroom theory with real-world environmental education challenges.</w:t>
      </w:r>
    </w:p>
    <w:p>
      <w:pPr>
        <w:pStyle w:val="BodyText"/>
      </w:pPr>
      <w:r>
        <w:t xml:space="preserve">Having dedicated my academic career to advancing educational equity, I view this internship as the critical bridge between scholarship and transformative practice in Brazil Brasília. UnB's reputation for nurturing globally minded academics, combined with its location at the heart of Brazil's political and intellectual life, creates an unmatched environment for this professional growth. I am prepared to relocate immediately upon acceptance and have already begun securing necessary documentation through the Brazilian Ministry of Foreign Affairs' Academic Exchange Program.</w:t>
      </w:r>
    </w:p>
    <w:p>
      <w:pPr>
        <w:pStyle w:val="BodyText"/>
      </w:pPr>
      <w:r>
        <w:t xml:space="preserve">Thank you for considering my application for this prestigious</w:t>
      </w:r>
      <w:r>
        <w:t xml:space="preserve"> </w:t>
      </w:r>
      <w:r>
        <w:rPr>
          <w:iCs/>
          <w:i/>
        </w:rPr>
        <w:t xml:space="preserve">Internship Application Letter</w:t>
      </w:r>
      <w:r>
        <w:t xml:space="preserve">. I welcome the opportunity to discuss how my research on pedagogical innovation, practical experience in Brazil's educational landscape, and commitment to UnB's mission can contribute to your distinguished faculty. I have attached my curriculum vitae, academic transcripts, and letters of recommendation from professors at UnB's Department of Educational Sciences for your review.</w:t>
      </w:r>
    </w:p>
    <w:p>
      <w:pPr>
        <w:pStyle w:val="BodyText"/>
      </w:pPr>
      <w:r>
        <w:t xml:space="preserve">I eagerly await the possibility of contributing to Brazil Brasília's academic excellence as a future University Lecturer through this transformative internship experience.</w:t>
      </w:r>
    </w:p>
    <w:p>
      <w:pPr>
        <w:pStyle w:val="BodyText"/>
      </w:pPr>
      <w:r>
        <w:t xml:space="preserve">Sincerely,</w:t>
      </w:r>
    </w:p>
    <w:p>
      <w:pPr>
        <w:pStyle w:val="BodyText"/>
      </w:pPr>
      <w:r>
        <w:br/>
      </w:r>
      <w:r>
        <w:br/>
      </w:r>
      <w:r>
        <w:br/>
      </w:r>
    </w:p>
    <w:p>
      <w:pPr>
        <w:pStyle w:val="BodyText"/>
      </w:pPr>
      <w:r>
        <w:t xml:space="preserve">Dr. Eleanor Morgan</w:t>
      </w:r>
    </w:p>
    <w:p>
      <w:pPr>
        <w:pStyle w:val="BodyText"/>
      </w:pPr>
      <w:r>
        <w:t xml:space="preserve">Doctor of Philosophy in Higher Education Studies</w:t>
      </w:r>
    </w:p>
    <w:p>
      <w:pPr>
        <w:pStyle w:val="BodyText"/>
      </w:pPr>
      <w:r>
        <w:t xml:space="preserve">University of Edinburgh, Scotland</w:t>
      </w:r>
    </w:p>
    <w:p>
      <w:pPr>
        <w:pStyle w:val="BodyText"/>
      </w:pPr>
      <w:r>
        <w:t xml:space="preserve">eleanor.morgan@ed.ac.uk | +55 61 99998-7654 (Brasília)</w:t>
      </w:r>
    </w:p>
    <w:p>
      <w:pPr>
        <w:pStyle w:val="BodyText"/>
      </w:pPr>
      <w:r>
        <w:t xml:space="preserve">This application adheres to the Brazilian National Education Guidelines (LDB 9394/96) regarding academic internships for international scholars seeking teaching positions in Brazilian higher education institu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9T20:41:08Z</dcterms:created>
  <dcterms:modified xsi:type="dcterms:W3CDTF">2025-12-09T20:41:08Z</dcterms:modified>
</cp:coreProperties>
</file>

<file path=docProps/custom.xml><?xml version="1.0" encoding="utf-8"?>
<Properties xmlns="http://schemas.openxmlformats.org/officeDocument/2006/custom-properties" xmlns:vt="http://schemas.openxmlformats.org/officeDocument/2006/docPropsVTypes"/>
</file>